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 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 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 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 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 Tablet หรือ iPad เป็นสื่อที่เป็นสื่อโซเชียลสาธารณะที่เด็ก ๆ นี่ 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 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 ก็อาจจะเกิดผลเสียต่อสายตา แต่เขาก็มีจุดเด่นนะคะ ที่จะอัปเดตข่าวสารได้อย่างรวดเร็วค่ะระหว่างข่าวสารและช่องทางการรับข้อมูลข่าวสารนะครับ เราไปดูกันต่อดีกว่านะครับครูมีคำถามให้นักเรียนคนที่มีชื่อ ร. มีชื่อ ร. เรือ มากที่สุดลุกขึ้นยืนครับเตรียมตัวตอบคำถามนะครับ การฟังและดูข่าวมีประโยชน์อย่างไรคนที่มีชื่อ ร. เรือมากที่สุด ตอบคำถาม 1, 2,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 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 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 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 ครูคณิตาตอบคำตอบได้เฉียบคมมากครับ เด็ก ๆ นี่ อึ้งทึ่งกันไปเลยทีเดียวนะครับ 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นอนี่ 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 1, 2, 3 ตอบกับคุณครูปลายทางนะครับ 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 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 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 ชั่วโมงค่ะ ส่วนเด็กที่อายุต่ำกว่า 1 ขวบค่ะ 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</w:t>
      </w:r>
      <w:r>
        <w:t xml:space="preserve"> </w:t>
      </w:r>
      <w:r>
        <w:t xml:space="preserve">“</w:t>
      </w:r>
      <w:r>
        <w:t xml:space="preserve">อุปกรณ์อิเล็กทรอนิกส์</w:t>
      </w:r>
      <w:r>
        <w:t xml:space="preserve">”</w:t>
      </w:r>
      <w:r>
        <w:t xml:space="preserve"> </w:t>
      </w:r>
      <w:r>
        <w:t xml:space="preserve">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 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 คุณพ่อคุณแม่หลายท่านนี่ ก็ไม่ได้มีเวลาใช่ไหมคะ 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 เขามีลูกนะครับ แล้วคราวนี้พอลูกเขาร้องมาก ๆ นะครับ อาของครูนี่ ก็ให้น้องครูไปนี่ ก็ไปเล่นกันปรากฏว่าน้องนี่ 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 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 แต่เมื่อกี้ที่คุณครูปรเมษฐพูดใช่ไหมคะ การใช้สื่อในการขณะที่ยังเล็กนี่แล้วก็ใช้เป็นเวลานาน ๆ นี่ ก็ส่งผลเสียนะคะ ส่งผลต่ออารมณ์และจิตใจของผู้ที่ใช้ค่ะ แล้วก็อีกอย่างหนึ่งนะคะ ทำให้สมาธิของเด็ก ๆ นี่สั้นลง รวมถึงของนักเรียนนะคะ หรือบุคคลที่เล่นนี่ เสียสุขภาพไปด้วย อาจจะทำให้สายตาสั้น ถ้าหากใช้ระยะนาน ๆ นี่ 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 ผมขอย้อนที่คุณครูคณิตาบอกนะครับ ไปที่น้องของครูเหมือนเดิม การที่เขาเล่นโทรศัพท์นี่ ส่งผลให้สมาธิสั้นอันนี้เป็นเรื่องจริงเพราะจากการสังเกตนี่ ไม่สามารถทำอะไรได้นาน ๆ แต่พอจะอยู่กับโทรศัพท์นี่ 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อันนี้ผมเห็นด้วยนะครับ</w:t>
      </w:r>
    </w:p>
    <w:p>
      <w:pPr>
        <w:pStyle w:val="BodyText"/>
      </w:pPr>
      <w:r>
        <w:t xml:space="preserve">(คุณครูคณิตา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 ให้ออกไปเล่าให้เพื่อน ๆ ฟัง ให้เวลา 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 จะต้องมีผู้พูดก็จะต้องมีมารยาทในการพูดนะคะ ก็คือพูดไม่ส่งผลเสียต่อผู้อื่นค่ะ หรือว่าเล่าข่าวในส่วนที่เป็นข้อเท็จจริงเท่านั้นนะคะ ได้รับการพิสูจน์ได้นะคะ เราก็จะไม่วอกแวกนะคะ ไม่หันไปคุยกับคนอื่นค่ะ 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 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 เมื่อนักเรียนควรที่จะแสดงความรู้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คุณครูคณิตาครับ เดี๋ยวคุณครูจะขยายให้นักเรียนได้เข้าใจนะครับ ก็หมายถึงว่านักเรียนดูข่าวนี่ นักเรียนมีวิธีการดูอย่างไรในการดูอย่างไรแล้วก็มีวิธีการดูอย่างไรให้นักเรียนเลขที่ 2 ลุกขึ้นยืนตอบคำถามกับคุณครูปลายทางครับ 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ง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 ให้ดีก่อนค่ะ หรือหากเราติดตามข่าวสารใดข่าวสารหนึ่งนี่ เราก็จะต้องติดตามตั้งแต่ต้นจนจบค่ะ หรือการดูนะคะ 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 มันก็ต้องดูตั้งแต่ต้นจนจบเพราะฉะนั้น การดูแต่ละครั้งต้องสามารถจับประเด็นให้ได้ ติดตามนี่ 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 นักเรียนทุกคนนี่ จะต้องข่าวเหล่านั้นอยู่ตลอดเวลา และสิ่งสำคัญอย่างที่บอกค่ะ ในการที่จะรับรู้ข่าวสารอะไรต่าง ๆ หรือการที่รับข่าวสารเหล่านั้นนี่ เราจะต้องมีอะไรคะ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 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 ตนเองสามารถพูดแสดงความคิดเห็นจากเรื่องฟังและดูได้หรือไม่เพราะเหตุใด 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 สามารถเล่าให้คนอื่นฟังได้หรือไม่คุณครูคณิตาครับ ในขณะที่รอนักเรียน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 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 การที่เราดูหรือฟังนี่ เราจะต้องทำให้ได้นะครับ ต้องพูดแสดงความที่เราดูมาแล้วเรารู้นี่ 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 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 เราในสมัยนี้นี่ ก็ยังเป็นวัยที่พัฒนาค่ะ ฉะนั้น 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 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 เพราะครูเชื่อว่าความสามารถของลูกศิษย์ครูทั่วประเทศนี่ เก่ง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 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 ไปติดลงในสมุดที่ลืมลงมานะครับ รบกวนคุณครูปลายทางช่วยดูนักเรียนด้วยนะคะ หากนักเรียนคนใดลืมนำสมุดมามารบกวนหากระดาษค่ะ อาจจะเป็นกระดาษ A4 หรือกระดาษ Reuse นะคะ 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 ไปดูหลักการกันเลยนะครับ 1. ต้องฟังหรือดูเรื่องนั้น ๆ โดยตลอดตั้งแต่ต้นจนจบคือหลักการข้อที่ 1 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 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 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 จดดีกว่าครับ 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 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 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หมอกล้วย) สวัสดีครับ ผมหมอพรเทพนะครับ หมอกล้วยเป็นผู้ทรงคุณวุฒิในของ สสส. นะครับ มันจะไปเลี้ยงสมอง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กล้วย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 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 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 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 เกินขึ้นนะคะ เดี๋ยวคุณครูแพรตัดให้ค่ะ 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 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ิตนอย่างไร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 มารยาทในการฟังและการดูค่ะ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 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 ความเข้าใจจากเรื่องสุขภาพดีมีตัวช่วย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 วาดภาพประกอบให้สวยงาม 3. เป็นข้อที่นักเรียนชอบมากเลย คือกำหนดส่งวันถัดไปคุณครูแพรชี้แจงคุณครูปลายทางครับ</w:t>
      </w:r>
    </w:p>
    <w:p>
      <w:pPr>
        <w:pStyle w:val="BodyText"/>
      </w:pPr>
      <w:r>
        <w:t xml:space="preserve">(คุณครูคณิตา) ค่ะ ก็คือ 1. แจกใบงานให้นัก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ชี้แจงใบงานให้นักเรียนเข้าใจ หากนักเรียนมีข้อสงสัย ก็ให้คุณครูนี่ อธิบายเพิ่มเติมได้ค่ะ 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 ให้นักเรียนช่วยกันนะครับ ช่วยกันตอบคำถาม ตอบกับคุณครูปลายทางได้เลยนะครับ 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 หลักการเราเรียนกันไปเรียบร้อยแล้วใช่ไหมคะ คือ 1. ให้ดูตั้งแต่ให้ดู ก็คือให้ดูเรื่องนั้นตั้งแต่ต้น 2. ก็คือจับประเด็นสำคัญให้ได้แล้วเรียงประโยคนะคะ ที่ให้มันสั้นกระชับนะคะ 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ยการพูดแสดงความรู้ความเข้าใจมีความสำคัญอย่างไรครับ นักเรียนช่วยกันตอบเหมือนเดิมนะครับ ให้เวลาคิดก่อน 5 วินาทีแล้วตอบลองตอบคำถามกับคุณครู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 นักเรียนนี่จะต้องรักครูเยอะ ๆ นะคะ เพราะว่าครูนี่ 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 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ู่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 ไม่พูดหยาบ ไม่พูดว่าร้ายต่อผู้อื่นและหากนักเรียนจะเล่าเรื่องต่าง ๆ นี่ 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 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 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 เป็นคำทับศัพท์นะครับ ซึ่งถ้าเป็นภาษาไทยนี่นะครับ 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 ดู พูด ครับ ตอบคำถามครับ ครูจะยังไม่ให้คุณครูคณิตาตอบจะให้นักเรียนตอบก่อน ตอบกับคุณครูปลายทางนะครับ ช่วยกันตอบ ช่วยกันวิเคราะห์ครับ คุณครูคณิตา</w:t>
      </w:r>
    </w:p>
    <w:p>
      <w:pPr>
        <w:pStyle w:val="BodyText"/>
      </w:pPr>
      <w:r>
        <w:t xml:space="preserve">(คุณครูคณิตา) ค่ะ 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 ครูได้ยินจากเชียงรายค่ะ พัทลุงค่ะ ภูเก็ตก็มา พัทลุงก็มา เขาเบื่อความคิดเห็นของคุณครูคณิตาแล้วค่ะ ใกล้เคียงเลยเพชรบุรีค่ะ 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 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 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จะต้องตั้งใจฟังเช่นกัน อย่างเช่น การพูดสำคัญมากนะครับ ต้องมีมารยาทฟังไปไม่พูดคำหยาบไม่พูดส่อเสียด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 การพูดแสดงความรู้ความเข้าใจนะครับ นักเรียนก็กลับไปทำใบงานแล้วก็ตกแต่งให้สวยงาม แล้วนำมาส่งต่อไป บทเรียนครั้งต่อไปเราจะเรียนในเรื่อง ของนิทานพื้นบ้านนะครับ 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 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 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 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 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เป็นนิทานที่ครูจะนำเสนอนะครับ เป็นนิทานที่นะครับ จังหวัดประจวบคีรีขันธ์ขนาดไหนเรื่องตาม่องล่าย ถ้าจะเรียนให้สนุกนี่ ต้องไปอ่านก่อนล่วงหน้า กลับไปอ่านก่อนเลยที่เป็นทางพื้นบ้าน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 www.dltv.ac.th ค่ะ ในรายวิชาภาษาไทย ชั้นประถมศึกษาปีที่ 6 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ตู่</dc:title>
  <dc:creator/>
  <cp:keywords/>
  <dcterms:created xsi:type="dcterms:W3CDTF">2022-02-01T04:27:11Z</dcterms:created>
  <dcterms:modified xsi:type="dcterms:W3CDTF">2022-02-01T0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